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"/>
        <w:tblpPr w:leftFromText="180" w:rightFromText="180" w:vertAnchor="page" w:horzAnchor="margin" w:tblpY="1801"/>
        <w:tblW w:w="12864" w:type="dxa"/>
        <w:tblLayout w:type="fixed"/>
        <w:tblLook w:val="0420" w:firstRow="1" w:lastRow="0" w:firstColumn="0" w:lastColumn="0" w:noHBand="0" w:noVBand="1"/>
      </w:tblPr>
      <w:tblGrid>
        <w:gridCol w:w="1465"/>
        <w:gridCol w:w="1577"/>
        <w:gridCol w:w="1465"/>
        <w:gridCol w:w="1354"/>
        <w:gridCol w:w="1357"/>
        <w:gridCol w:w="1578"/>
        <w:gridCol w:w="1354"/>
        <w:gridCol w:w="1354"/>
        <w:gridCol w:w="1354"/>
        <w:gridCol w:w="6"/>
      </w:tblGrid>
      <w:tr w:rsidR="00D94A3E" w14:paraId="5647BAD7" w14:textId="77777777" w:rsidTr="00D94A3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rHeight w:val="418"/>
          <w:tblHeader/>
        </w:trPr>
        <w:tc>
          <w:tcPr>
            <w:tcW w:w="146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877CBD" w14:textId="77777777" w:rsidR="00D94A3E" w:rsidRDefault="00D94A3E" w:rsidP="00D94A3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5755" w:type="dxa"/>
            <w:gridSpan w:val="4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C934C2" w14:textId="77777777" w:rsidR="00D94A3E" w:rsidRDefault="00D94A3E" w:rsidP="00D94A3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emale</w:t>
            </w:r>
          </w:p>
        </w:tc>
        <w:tc>
          <w:tcPr>
            <w:tcW w:w="5643" w:type="dxa"/>
            <w:gridSpan w:val="5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F99EA3" w14:textId="77777777" w:rsidR="00D94A3E" w:rsidRDefault="00D94A3E" w:rsidP="00D94A3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ale</w:t>
            </w:r>
          </w:p>
        </w:tc>
      </w:tr>
      <w:tr w:rsidR="00D94A3E" w14:paraId="5C61552F" w14:textId="77777777" w:rsidTr="00D94A3E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6" w:type="dxa"/>
          <w:cantSplit/>
          <w:trHeight w:val="602"/>
          <w:tblHeader/>
        </w:trPr>
        <w:tc>
          <w:tcPr>
            <w:tcW w:w="146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D7AC0A" w14:textId="77777777" w:rsidR="00D94A3E" w:rsidRDefault="00D94A3E" w:rsidP="00D94A3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578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EFBE9F" w14:textId="77777777" w:rsidR="00D94A3E" w:rsidRDefault="00D94A3E" w:rsidP="00D94A3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aseline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(N=10)</w:t>
            </w:r>
          </w:p>
        </w:tc>
        <w:tc>
          <w:tcPr>
            <w:tcW w:w="146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709C13" w14:textId="77777777" w:rsidR="00D94A3E" w:rsidRDefault="00D94A3E" w:rsidP="00D94A3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Low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(N=10)</w:t>
            </w:r>
          </w:p>
        </w:tc>
        <w:tc>
          <w:tcPr>
            <w:tcW w:w="135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20553A" w14:textId="77777777" w:rsidR="00D94A3E" w:rsidRDefault="00D94A3E" w:rsidP="00D94A3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oderate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(N=10)</w:t>
            </w:r>
          </w:p>
        </w:tc>
        <w:tc>
          <w:tcPr>
            <w:tcW w:w="135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72611F" w14:textId="77777777" w:rsidR="00D94A3E" w:rsidRDefault="00D94A3E" w:rsidP="00D94A3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igh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(N=10)</w:t>
            </w:r>
          </w:p>
        </w:tc>
        <w:tc>
          <w:tcPr>
            <w:tcW w:w="1578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04ADF1" w14:textId="77777777" w:rsidR="00D94A3E" w:rsidRDefault="00D94A3E" w:rsidP="00D94A3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aseline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(N=8)</w:t>
            </w:r>
          </w:p>
        </w:tc>
        <w:tc>
          <w:tcPr>
            <w:tcW w:w="135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91BB8F" w14:textId="77777777" w:rsidR="00D94A3E" w:rsidRDefault="00D94A3E" w:rsidP="00D94A3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Low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(N=8)</w:t>
            </w:r>
          </w:p>
        </w:tc>
        <w:tc>
          <w:tcPr>
            <w:tcW w:w="135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D541F4" w14:textId="77777777" w:rsidR="00D94A3E" w:rsidRDefault="00D94A3E" w:rsidP="00D94A3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oderate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(N=8)</w:t>
            </w:r>
          </w:p>
        </w:tc>
        <w:tc>
          <w:tcPr>
            <w:tcW w:w="135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5001CA" w14:textId="77777777" w:rsidR="00D94A3E" w:rsidRDefault="00D94A3E" w:rsidP="00D94A3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igh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(N=8)</w:t>
            </w:r>
          </w:p>
        </w:tc>
      </w:tr>
      <w:tr w:rsidR="00D94A3E" w14:paraId="02E6F4C3" w14:textId="77777777" w:rsidTr="00D94A3E">
        <w:trPr>
          <w:gridAfter w:val="1"/>
          <w:wAfter w:w="6" w:type="dxa"/>
          <w:cantSplit/>
          <w:trHeight w:val="418"/>
        </w:trPr>
        <w:tc>
          <w:tcPr>
            <w:tcW w:w="1466" w:type="dxa"/>
            <w:tcBorders>
              <w:top w:val="single" w:sz="16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0DCBC3" w14:textId="77777777" w:rsidR="00D94A3E" w:rsidRDefault="00D94A3E" w:rsidP="00D94A3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HR</w:t>
            </w:r>
          </w:p>
        </w:tc>
        <w:tc>
          <w:tcPr>
            <w:tcW w:w="1578" w:type="dxa"/>
            <w:tcBorders>
              <w:top w:val="single" w:sz="16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4EA998" w14:textId="77777777" w:rsidR="00D94A3E" w:rsidRDefault="00D94A3E" w:rsidP="00D94A3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466" w:type="dxa"/>
            <w:tcBorders>
              <w:top w:val="single" w:sz="16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CCF713" w14:textId="77777777" w:rsidR="00D94A3E" w:rsidRDefault="00D94A3E" w:rsidP="00D94A3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354" w:type="dxa"/>
            <w:tcBorders>
              <w:top w:val="single" w:sz="16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2F58FD" w14:textId="77777777" w:rsidR="00D94A3E" w:rsidRDefault="00D94A3E" w:rsidP="00D94A3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354" w:type="dxa"/>
            <w:tcBorders>
              <w:top w:val="single" w:sz="16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75A786" w14:textId="77777777" w:rsidR="00D94A3E" w:rsidRDefault="00D94A3E" w:rsidP="00D94A3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578" w:type="dxa"/>
            <w:tcBorders>
              <w:top w:val="single" w:sz="16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A86957" w14:textId="77777777" w:rsidR="00D94A3E" w:rsidRDefault="00D94A3E" w:rsidP="00D94A3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354" w:type="dxa"/>
            <w:tcBorders>
              <w:top w:val="single" w:sz="16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DE0824" w14:textId="77777777" w:rsidR="00D94A3E" w:rsidRDefault="00D94A3E" w:rsidP="00D94A3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354" w:type="dxa"/>
            <w:tcBorders>
              <w:top w:val="single" w:sz="16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EB4F9A" w14:textId="77777777" w:rsidR="00D94A3E" w:rsidRDefault="00D94A3E" w:rsidP="00D94A3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354" w:type="dxa"/>
            <w:tcBorders>
              <w:top w:val="single" w:sz="16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59B0F8" w14:textId="77777777" w:rsidR="00D94A3E" w:rsidRDefault="00D94A3E" w:rsidP="00D94A3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D94A3E" w14:paraId="73E2143F" w14:textId="77777777" w:rsidTr="00D94A3E">
        <w:trPr>
          <w:gridAfter w:val="1"/>
          <w:wAfter w:w="6" w:type="dxa"/>
          <w:cantSplit/>
          <w:trHeight w:val="392"/>
        </w:trPr>
        <w:tc>
          <w:tcPr>
            <w:tcW w:w="14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488812" w14:textId="77777777" w:rsidR="00D94A3E" w:rsidRDefault="00D94A3E" w:rsidP="00D94A3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  Mean (SD)</w:t>
            </w:r>
          </w:p>
        </w:tc>
        <w:tc>
          <w:tcPr>
            <w:tcW w:w="1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991354" w14:textId="77777777" w:rsidR="00D94A3E" w:rsidRDefault="00D94A3E" w:rsidP="00D94A3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5.0 (7.80)</w:t>
            </w:r>
          </w:p>
        </w:tc>
        <w:tc>
          <w:tcPr>
            <w:tcW w:w="14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874094" w14:textId="77777777" w:rsidR="00D94A3E" w:rsidRDefault="00D94A3E" w:rsidP="00D94A3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4 (27.9)</w:t>
            </w:r>
          </w:p>
        </w:tc>
        <w:tc>
          <w:tcPr>
            <w:tcW w:w="135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C5370C" w14:textId="77777777" w:rsidR="00D94A3E" w:rsidRDefault="00D94A3E" w:rsidP="00D94A3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4 (26.7)</w:t>
            </w:r>
          </w:p>
        </w:tc>
        <w:tc>
          <w:tcPr>
            <w:tcW w:w="135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DD938F" w14:textId="77777777" w:rsidR="00D94A3E" w:rsidRDefault="00D94A3E" w:rsidP="00D94A3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0 (19.3)</w:t>
            </w:r>
          </w:p>
        </w:tc>
        <w:tc>
          <w:tcPr>
            <w:tcW w:w="1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72CABD" w14:textId="77777777" w:rsidR="00D94A3E" w:rsidRDefault="00D94A3E" w:rsidP="00D94A3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4.1 (14.3)</w:t>
            </w:r>
          </w:p>
        </w:tc>
        <w:tc>
          <w:tcPr>
            <w:tcW w:w="135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D87CD1" w14:textId="77777777" w:rsidR="00D94A3E" w:rsidRDefault="00D94A3E" w:rsidP="00D94A3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0 (21.4)</w:t>
            </w:r>
          </w:p>
        </w:tc>
        <w:tc>
          <w:tcPr>
            <w:tcW w:w="135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3934B2" w14:textId="77777777" w:rsidR="00D94A3E" w:rsidRDefault="00D94A3E" w:rsidP="00D94A3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5 (27.9)</w:t>
            </w:r>
          </w:p>
        </w:tc>
        <w:tc>
          <w:tcPr>
            <w:tcW w:w="135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A7512C" w14:textId="77777777" w:rsidR="00D94A3E" w:rsidRDefault="00D94A3E" w:rsidP="00D94A3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4 (15.7)</w:t>
            </w:r>
          </w:p>
        </w:tc>
      </w:tr>
      <w:tr w:rsidR="00D94A3E" w14:paraId="3371C38F" w14:textId="77777777" w:rsidTr="00D94A3E">
        <w:trPr>
          <w:gridAfter w:val="1"/>
          <w:wAfter w:w="6" w:type="dxa"/>
          <w:cantSplit/>
          <w:trHeight w:val="432"/>
        </w:trPr>
        <w:tc>
          <w:tcPr>
            <w:tcW w:w="14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2F9A1D" w14:textId="77777777" w:rsidR="00D94A3E" w:rsidRDefault="00D94A3E" w:rsidP="00D94A3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RPE</w:t>
            </w:r>
          </w:p>
        </w:tc>
        <w:tc>
          <w:tcPr>
            <w:tcW w:w="1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3833AA" w14:textId="77777777" w:rsidR="00D94A3E" w:rsidRDefault="00D94A3E" w:rsidP="00D94A3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4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22AE2A" w14:textId="77777777" w:rsidR="00D94A3E" w:rsidRDefault="00D94A3E" w:rsidP="00D94A3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35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805DF3" w14:textId="77777777" w:rsidR="00D94A3E" w:rsidRDefault="00D94A3E" w:rsidP="00D94A3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35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A0DAD7" w14:textId="77777777" w:rsidR="00D94A3E" w:rsidRDefault="00D94A3E" w:rsidP="00D94A3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F84059" w14:textId="77777777" w:rsidR="00D94A3E" w:rsidRDefault="00D94A3E" w:rsidP="00D94A3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35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C972CC" w14:textId="77777777" w:rsidR="00D94A3E" w:rsidRDefault="00D94A3E" w:rsidP="00D94A3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35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45B521" w14:textId="77777777" w:rsidR="00D94A3E" w:rsidRDefault="00D94A3E" w:rsidP="00D94A3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35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429598" w14:textId="77777777" w:rsidR="00D94A3E" w:rsidRDefault="00D94A3E" w:rsidP="00D94A3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D94A3E" w14:paraId="76DD8C7B" w14:textId="77777777" w:rsidTr="00D94A3E">
        <w:trPr>
          <w:gridAfter w:val="1"/>
          <w:wAfter w:w="6" w:type="dxa"/>
          <w:cantSplit/>
          <w:trHeight w:val="392"/>
        </w:trPr>
        <w:tc>
          <w:tcPr>
            <w:tcW w:w="14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680889" w14:textId="77777777" w:rsidR="00D94A3E" w:rsidRDefault="00D94A3E" w:rsidP="00D94A3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  Mean (SD)</w:t>
            </w:r>
          </w:p>
        </w:tc>
        <w:tc>
          <w:tcPr>
            <w:tcW w:w="1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1C4376" w14:textId="77777777" w:rsidR="00D94A3E" w:rsidRDefault="00D94A3E" w:rsidP="00D94A3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.00 (0)</w:t>
            </w:r>
          </w:p>
        </w:tc>
        <w:tc>
          <w:tcPr>
            <w:tcW w:w="14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5501F3" w14:textId="77777777" w:rsidR="00D94A3E" w:rsidRDefault="00D94A3E" w:rsidP="00D94A3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.20 (1.87)</w:t>
            </w:r>
          </w:p>
        </w:tc>
        <w:tc>
          <w:tcPr>
            <w:tcW w:w="135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389954" w14:textId="77777777" w:rsidR="00D94A3E" w:rsidRDefault="00D94A3E" w:rsidP="00D94A3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.6 (2.01)</w:t>
            </w:r>
          </w:p>
        </w:tc>
        <w:tc>
          <w:tcPr>
            <w:tcW w:w="135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5EDB05" w14:textId="77777777" w:rsidR="00D94A3E" w:rsidRDefault="00D94A3E" w:rsidP="00D94A3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.8 (2.78)</w:t>
            </w:r>
          </w:p>
        </w:tc>
        <w:tc>
          <w:tcPr>
            <w:tcW w:w="1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052ECE" w14:textId="77777777" w:rsidR="00D94A3E" w:rsidRDefault="00D94A3E" w:rsidP="00D94A3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.00 (0)</w:t>
            </w:r>
          </w:p>
        </w:tc>
        <w:tc>
          <w:tcPr>
            <w:tcW w:w="135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E13C18" w14:textId="77777777" w:rsidR="00D94A3E" w:rsidRDefault="00D94A3E" w:rsidP="00D94A3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.13 (2.17)</w:t>
            </w:r>
          </w:p>
        </w:tc>
        <w:tc>
          <w:tcPr>
            <w:tcW w:w="135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CB6BD0" w14:textId="77777777" w:rsidR="00D94A3E" w:rsidRDefault="00D94A3E" w:rsidP="00D94A3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.8 (2.66)</w:t>
            </w:r>
          </w:p>
        </w:tc>
        <w:tc>
          <w:tcPr>
            <w:tcW w:w="135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F40E82" w14:textId="77777777" w:rsidR="00D94A3E" w:rsidRDefault="00D94A3E" w:rsidP="00D94A3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.3 (3.11)</w:t>
            </w:r>
          </w:p>
        </w:tc>
      </w:tr>
      <w:tr w:rsidR="00D94A3E" w14:paraId="0D322BC4" w14:textId="77777777" w:rsidTr="00D94A3E">
        <w:trPr>
          <w:gridAfter w:val="1"/>
          <w:wAfter w:w="6" w:type="dxa"/>
          <w:cantSplit/>
          <w:trHeight w:val="418"/>
        </w:trPr>
        <w:tc>
          <w:tcPr>
            <w:tcW w:w="14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63432B" w14:textId="77777777" w:rsidR="00D94A3E" w:rsidRDefault="00D94A3E" w:rsidP="00D94A3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VO2</w:t>
            </w:r>
          </w:p>
        </w:tc>
        <w:tc>
          <w:tcPr>
            <w:tcW w:w="1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14A574" w14:textId="77777777" w:rsidR="00D94A3E" w:rsidRDefault="00D94A3E" w:rsidP="00D94A3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4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1C555D" w14:textId="77777777" w:rsidR="00D94A3E" w:rsidRDefault="00D94A3E" w:rsidP="00D94A3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35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03C54C" w14:textId="77777777" w:rsidR="00D94A3E" w:rsidRDefault="00D94A3E" w:rsidP="00D94A3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35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B4DFD5" w14:textId="77777777" w:rsidR="00D94A3E" w:rsidRDefault="00D94A3E" w:rsidP="00D94A3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FBC573" w14:textId="77777777" w:rsidR="00D94A3E" w:rsidRDefault="00D94A3E" w:rsidP="00D94A3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35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D282CC" w14:textId="77777777" w:rsidR="00D94A3E" w:rsidRDefault="00D94A3E" w:rsidP="00D94A3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35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F0CAE3" w14:textId="77777777" w:rsidR="00D94A3E" w:rsidRDefault="00D94A3E" w:rsidP="00D94A3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35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A44D30" w14:textId="77777777" w:rsidR="00D94A3E" w:rsidRDefault="00D94A3E" w:rsidP="00D94A3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D94A3E" w14:paraId="05CA4426" w14:textId="77777777" w:rsidTr="00D94A3E">
        <w:trPr>
          <w:gridAfter w:val="1"/>
          <w:wAfter w:w="6" w:type="dxa"/>
          <w:cantSplit/>
          <w:trHeight w:val="392"/>
        </w:trPr>
        <w:tc>
          <w:tcPr>
            <w:tcW w:w="14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C5C575" w14:textId="77777777" w:rsidR="00D94A3E" w:rsidRDefault="00D94A3E" w:rsidP="00D94A3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  Mean (SD)</w:t>
            </w:r>
          </w:p>
        </w:tc>
        <w:tc>
          <w:tcPr>
            <w:tcW w:w="1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350FBE" w14:textId="77777777" w:rsidR="00D94A3E" w:rsidRDefault="00D94A3E" w:rsidP="00D94A3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.25 (1.04)</w:t>
            </w:r>
          </w:p>
        </w:tc>
        <w:tc>
          <w:tcPr>
            <w:tcW w:w="14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A9B7A1" w14:textId="77777777" w:rsidR="00D94A3E" w:rsidRDefault="00D94A3E" w:rsidP="00D94A3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.5 (4.14)</w:t>
            </w:r>
          </w:p>
        </w:tc>
        <w:tc>
          <w:tcPr>
            <w:tcW w:w="135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F65988" w14:textId="77777777" w:rsidR="00D94A3E" w:rsidRDefault="00D94A3E" w:rsidP="00D94A3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.4 (5.28)</w:t>
            </w:r>
          </w:p>
        </w:tc>
        <w:tc>
          <w:tcPr>
            <w:tcW w:w="135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D5792B" w14:textId="77777777" w:rsidR="00D94A3E" w:rsidRDefault="00D94A3E" w:rsidP="00D94A3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3.7 (7.34)</w:t>
            </w:r>
          </w:p>
        </w:tc>
        <w:tc>
          <w:tcPr>
            <w:tcW w:w="1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963A64" w14:textId="77777777" w:rsidR="00D94A3E" w:rsidRDefault="00D94A3E" w:rsidP="00D94A3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.34 (1.27)</w:t>
            </w:r>
          </w:p>
        </w:tc>
        <w:tc>
          <w:tcPr>
            <w:tcW w:w="135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4AEB03" w14:textId="77777777" w:rsidR="00D94A3E" w:rsidRDefault="00D94A3E" w:rsidP="00D94A3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.0 (3.72)</w:t>
            </w:r>
          </w:p>
        </w:tc>
        <w:tc>
          <w:tcPr>
            <w:tcW w:w="135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26C661" w14:textId="77777777" w:rsidR="00D94A3E" w:rsidRDefault="00D94A3E" w:rsidP="00D94A3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.5 (3.46)</w:t>
            </w:r>
          </w:p>
        </w:tc>
        <w:tc>
          <w:tcPr>
            <w:tcW w:w="135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954D7C" w14:textId="77777777" w:rsidR="00D94A3E" w:rsidRDefault="00D94A3E" w:rsidP="00D94A3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8.6 (8.17)</w:t>
            </w:r>
          </w:p>
        </w:tc>
      </w:tr>
      <w:tr w:rsidR="00D94A3E" w14:paraId="465F8803" w14:textId="77777777" w:rsidTr="00D94A3E">
        <w:trPr>
          <w:gridAfter w:val="1"/>
          <w:wAfter w:w="6" w:type="dxa"/>
          <w:cantSplit/>
          <w:trHeight w:val="418"/>
        </w:trPr>
        <w:tc>
          <w:tcPr>
            <w:tcW w:w="14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A51ED3" w14:textId="77777777" w:rsidR="00D94A3E" w:rsidRDefault="00D94A3E" w:rsidP="00D94A3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Lactate</w:t>
            </w:r>
          </w:p>
        </w:tc>
        <w:tc>
          <w:tcPr>
            <w:tcW w:w="1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9C6742" w14:textId="77777777" w:rsidR="00D94A3E" w:rsidRDefault="00D94A3E" w:rsidP="00D94A3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4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322A51" w14:textId="77777777" w:rsidR="00D94A3E" w:rsidRDefault="00D94A3E" w:rsidP="00D94A3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35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8E2903" w14:textId="77777777" w:rsidR="00D94A3E" w:rsidRDefault="00D94A3E" w:rsidP="00D94A3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35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C82BC9" w14:textId="77777777" w:rsidR="00D94A3E" w:rsidRDefault="00D94A3E" w:rsidP="00D94A3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4493BD" w14:textId="77777777" w:rsidR="00D94A3E" w:rsidRDefault="00D94A3E" w:rsidP="00D94A3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35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E48BB5" w14:textId="77777777" w:rsidR="00D94A3E" w:rsidRDefault="00D94A3E" w:rsidP="00D94A3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35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D074A0" w14:textId="77777777" w:rsidR="00D94A3E" w:rsidRDefault="00D94A3E" w:rsidP="00D94A3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35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16D7BF" w14:textId="77777777" w:rsidR="00D94A3E" w:rsidRDefault="00D94A3E" w:rsidP="00D94A3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D94A3E" w14:paraId="7648789F" w14:textId="77777777" w:rsidTr="00D94A3E">
        <w:trPr>
          <w:gridAfter w:val="1"/>
          <w:wAfter w:w="6" w:type="dxa"/>
          <w:cantSplit/>
          <w:trHeight w:val="392"/>
        </w:trPr>
        <w:tc>
          <w:tcPr>
            <w:tcW w:w="1466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F1BBD2" w14:textId="77777777" w:rsidR="00D94A3E" w:rsidRDefault="00D94A3E" w:rsidP="00D94A3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  Mean (SD)</w:t>
            </w:r>
          </w:p>
        </w:tc>
        <w:tc>
          <w:tcPr>
            <w:tcW w:w="1578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BF543D" w14:textId="77777777" w:rsidR="00D94A3E" w:rsidRDefault="00D94A3E" w:rsidP="00D94A3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840 (0.246)</w:t>
            </w:r>
          </w:p>
        </w:tc>
        <w:tc>
          <w:tcPr>
            <w:tcW w:w="1466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0F5FAF" w14:textId="77777777" w:rsidR="00D94A3E" w:rsidRDefault="00D94A3E" w:rsidP="00D94A3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50 (0.767)</w:t>
            </w:r>
          </w:p>
        </w:tc>
        <w:tc>
          <w:tcPr>
            <w:tcW w:w="135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D686E7" w14:textId="77777777" w:rsidR="00D94A3E" w:rsidRDefault="00D94A3E" w:rsidP="00D94A3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23 (1.36)</w:t>
            </w:r>
          </w:p>
        </w:tc>
        <w:tc>
          <w:tcPr>
            <w:tcW w:w="135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022CF4" w14:textId="77777777" w:rsidR="00D94A3E" w:rsidRDefault="00D94A3E" w:rsidP="00D94A3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83 (1.83)</w:t>
            </w:r>
          </w:p>
        </w:tc>
        <w:tc>
          <w:tcPr>
            <w:tcW w:w="1578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8348BD" w14:textId="77777777" w:rsidR="00D94A3E" w:rsidRDefault="00D94A3E" w:rsidP="00D94A3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963 (0.288)</w:t>
            </w:r>
          </w:p>
        </w:tc>
        <w:tc>
          <w:tcPr>
            <w:tcW w:w="135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8A21B3" w14:textId="77777777" w:rsidR="00D94A3E" w:rsidRDefault="00D94A3E" w:rsidP="00D94A3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71 (1.59)</w:t>
            </w:r>
          </w:p>
        </w:tc>
        <w:tc>
          <w:tcPr>
            <w:tcW w:w="135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3B9BDA" w14:textId="77777777" w:rsidR="00D94A3E" w:rsidRDefault="00D94A3E" w:rsidP="00D94A3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45 (4.53)</w:t>
            </w:r>
          </w:p>
        </w:tc>
        <w:tc>
          <w:tcPr>
            <w:tcW w:w="135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D6F381" w14:textId="77777777" w:rsidR="00D94A3E" w:rsidRDefault="00D94A3E" w:rsidP="00D94A3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28 (1.96)</w:t>
            </w:r>
          </w:p>
        </w:tc>
      </w:tr>
    </w:tbl>
    <w:p w14:paraId="542AA7E3" w14:textId="3E75F63F" w:rsidR="00F7385B" w:rsidRDefault="00F7385B">
      <w:pPr>
        <w:pStyle w:val="SourceCode"/>
      </w:pPr>
    </w:p>
    <w:p w14:paraId="470A4F05" w14:textId="3944EFC0" w:rsidR="00F7385B" w:rsidRDefault="00F7385B">
      <w:pPr>
        <w:pStyle w:val="SourceCode"/>
      </w:pP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596"/>
        <w:gridCol w:w="1719"/>
        <w:gridCol w:w="1719"/>
      </w:tblGrid>
      <w:tr w:rsidR="00F7385B" w14:paraId="6AF3E80A" w14:textId="77777777" w:rsidTr="00F7385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59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865D70" w14:textId="406DDFCA" w:rsidR="00F7385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 </w:t>
            </w:r>
          </w:p>
        </w:tc>
        <w:tc>
          <w:tcPr>
            <w:tcW w:w="1719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BB7DBC" w14:textId="77777777" w:rsidR="00F7385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emale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(N=10)</w:t>
            </w:r>
          </w:p>
        </w:tc>
        <w:tc>
          <w:tcPr>
            <w:tcW w:w="1719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D36C71" w14:textId="77777777" w:rsidR="00F7385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ale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(N=8)</w:t>
            </w:r>
          </w:p>
        </w:tc>
      </w:tr>
      <w:tr w:rsidR="00F7385B" w14:paraId="04668DAB" w14:textId="77777777" w:rsidTr="00F7385B">
        <w:trPr>
          <w:cantSplit/>
          <w:jc w:val="center"/>
        </w:trPr>
        <w:tc>
          <w:tcPr>
            <w:tcW w:w="1596" w:type="dxa"/>
            <w:tcBorders>
              <w:top w:val="single" w:sz="16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19C24B" w14:textId="77777777" w:rsidR="00F7385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Age</w:t>
            </w:r>
          </w:p>
        </w:tc>
        <w:tc>
          <w:tcPr>
            <w:tcW w:w="1719" w:type="dxa"/>
            <w:tcBorders>
              <w:top w:val="single" w:sz="16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3F780F" w14:textId="77777777" w:rsidR="00F7385B" w:rsidRDefault="00F7385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719" w:type="dxa"/>
            <w:tcBorders>
              <w:top w:val="single" w:sz="16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EDB5DC" w14:textId="77777777" w:rsidR="00F7385B" w:rsidRDefault="00F7385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F7385B" w14:paraId="3C483FAD" w14:textId="77777777" w:rsidTr="00F7385B">
        <w:trPr>
          <w:cantSplit/>
          <w:jc w:val="center"/>
        </w:trPr>
        <w:tc>
          <w:tcPr>
            <w:tcW w:w="15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559D4E" w14:textId="77777777" w:rsidR="00F7385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  Mean (SD)</w:t>
            </w:r>
          </w:p>
        </w:tc>
        <w:tc>
          <w:tcPr>
            <w:tcW w:w="171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809E6B" w14:textId="77777777" w:rsidR="00F7385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.5 (1.96)</w:t>
            </w:r>
          </w:p>
        </w:tc>
        <w:tc>
          <w:tcPr>
            <w:tcW w:w="171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4A23B2" w14:textId="77777777" w:rsidR="00F7385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.9 (3.80)</w:t>
            </w:r>
          </w:p>
        </w:tc>
      </w:tr>
      <w:tr w:rsidR="00F7385B" w14:paraId="30E5D1B7" w14:textId="77777777" w:rsidTr="00F7385B">
        <w:trPr>
          <w:cantSplit/>
          <w:jc w:val="center"/>
        </w:trPr>
        <w:tc>
          <w:tcPr>
            <w:tcW w:w="15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BFABC9" w14:textId="77777777" w:rsidR="00F7385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Height</w:t>
            </w:r>
          </w:p>
        </w:tc>
        <w:tc>
          <w:tcPr>
            <w:tcW w:w="171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2E12FC" w14:textId="77777777" w:rsidR="00F7385B" w:rsidRDefault="00F7385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71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9B4D01" w14:textId="77777777" w:rsidR="00F7385B" w:rsidRDefault="00F7385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F7385B" w14:paraId="0EC31283" w14:textId="77777777" w:rsidTr="00F7385B">
        <w:trPr>
          <w:cantSplit/>
          <w:jc w:val="center"/>
        </w:trPr>
        <w:tc>
          <w:tcPr>
            <w:tcW w:w="15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AB35B7" w14:textId="77777777" w:rsidR="00F7385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  Mean (SD)</w:t>
            </w:r>
          </w:p>
        </w:tc>
        <w:tc>
          <w:tcPr>
            <w:tcW w:w="171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389E52" w14:textId="77777777" w:rsidR="00F7385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56 (0.0489)</w:t>
            </w:r>
          </w:p>
        </w:tc>
        <w:tc>
          <w:tcPr>
            <w:tcW w:w="171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1E9EE9" w14:textId="77777777" w:rsidR="00F7385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68 (0.0770)</w:t>
            </w:r>
          </w:p>
        </w:tc>
      </w:tr>
      <w:tr w:rsidR="00F7385B" w14:paraId="377179E1" w14:textId="77777777" w:rsidTr="00F7385B">
        <w:trPr>
          <w:cantSplit/>
          <w:jc w:val="center"/>
        </w:trPr>
        <w:tc>
          <w:tcPr>
            <w:tcW w:w="15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A9D21A" w14:textId="77777777" w:rsidR="00F7385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Weight</w:t>
            </w:r>
          </w:p>
        </w:tc>
        <w:tc>
          <w:tcPr>
            <w:tcW w:w="171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EE22B9" w14:textId="77777777" w:rsidR="00F7385B" w:rsidRDefault="00F7385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71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B6EB66" w14:textId="77777777" w:rsidR="00F7385B" w:rsidRDefault="00F7385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F7385B" w14:paraId="7128793F" w14:textId="77777777" w:rsidTr="00F7385B">
        <w:trPr>
          <w:cantSplit/>
          <w:jc w:val="center"/>
        </w:trPr>
        <w:tc>
          <w:tcPr>
            <w:tcW w:w="15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5D6DB4" w14:textId="77777777" w:rsidR="00F7385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  Mean (SD)</w:t>
            </w:r>
          </w:p>
        </w:tc>
        <w:tc>
          <w:tcPr>
            <w:tcW w:w="171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46585F" w14:textId="77777777" w:rsidR="00F7385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9.7 (11.5)</w:t>
            </w:r>
          </w:p>
        </w:tc>
        <w:tc>
          <w:tcPr>
            <w:tcW w:w="171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B92761" w14:textId="77777777" w:rsidR="00F7385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7.6 (20.0)</w:t>
            </w:r>
          </w:p>
        </w:tc>
      </w:tr>
      <w:tr w:rsidR="00F7385B" w14:paraId="4D707872" w14:textId="77777777" w:rsidTr="00F7385B">
        <w:trPr>
          <w:cantSplit/>
          <w:jc w:val="center"/>
        </w:trPr>
        <w:tc>
          <w:tcPr>
            <w:tcW w:w="15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C04AE4" w14:textId="77777777" w:rsidR="00F7385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VO2max</w:t>
            </w:r>
          </w:p>
        </w:tc>
        <w:tc>
          <w:tcPr>
            <w:tcW w:w="171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05E0F9" w14:textId="77777777" w:rsidR="00F7385B" w:rsidRDefault="00F7385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71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94899F" w14:textId="77777777" w:rsidR="00F7385B" w:rsidRDefault="00F7385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F7385B" w14:paraId="2C825314" w14:textId="77777777" w:rsidTr="00F7385B">
        <w:trPr>
          <w:cantSplit/>
          <w:jc w:val="center"/>
        </w:trPr>
        <w:tc>
          <w:tcPr>
            <w:tcW w:w="15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C98587" w14:textId="77777777" w:rsidR="00F7385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  Mean (SD)</w:t>
            </w:r>
          </w:p>
        </w:tc>
        <w:tc>
          <w:tcPr>
            <w:tcW w:w="171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147D42" w14:textId="77777777" w:rsidR="00F7385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1.7 (5.91)</w:t>
            </w:r>
          </w:p>
        </w:tc>
        <w:tc>
          <w:tcPr>
            <w:tcW w:w="171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16387F" w14:textId="77777777" w:rsidR="00F7385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3.3 (5.25)</w:t>
            </w:r>
          </w:p>
        </w:tc>
      </w:tr>
      <w:tr w:rsidR="00F7385B" w14:paraId="34B30E6A" w14:textId="77777777" w:rsidTr="00F7385B">
        <w:trPr>
          <w:cantSplit/>
          <w:jc w:val="center"/>
        </w:trPr>
        <w:tc>
          <w:tcPr>
            <w:tcW w:w="15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B9F22C" w14:textId="77777777" w:rsidR="00F7385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HR</w:t>
            </w:r>
          </w:p>
        </w:tc>
        <w:tc>
          <w:tcPr>
            <w:tcW w:w="171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8C3589" w14:textId="77777777" w:rsidR="00F7385B" w:rsidRDefault="00F7385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71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EEA169" w14:textId="77777777" w:rsidR="00F7385B" w:rsidRDefault="00F7385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F7385B" w14:paraId="1C56E0ED" w14:textId="77777777" w:rsidTr="00F7385B">
        <w:trPr>
          <w:cantSplit/>
          <w:jc w:val="center"/>
        </w:trPr>
        <w:tc>
          <w:tcPr>
            <w:tcW w:w="15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3CC71B" w14:textId="77777777" w:rsidR="00F7385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  Mean (SD)</w:t>
            </w:r>
          </w:p>
        </w:tc>
        <w:tc>
          <w:tcPr>
            <w:tcW w:w="171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AF4567" w14:textId="77777777" w:rsidR="00F7385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1 (14.9)</w:t>
            </w:r>
          </w:p>
        </w:tc>
        <w:tc>
          <w:tcPr>
            <w:tcW w:w="171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065E27" w14:textId="77777777" w:rsidR="00F7385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0 (13.2)</w:t>
            </w:r>
          </w:p>
        </w:tc>
      </w:tr>
      <w:tr w:rsidR="00F7385B" w14:paraId="00C033A7" w14:textId="77777777" w:rsidTr="00F7385B">
        <w:trPr>
          <w:cantSplit/>
          <w:jc w:val="center"/>
        </w:trPr>
        <w:tc>
          <w:tcPr>
            <w:tcW w:w="15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FFA728" w14:textId="77777777" w:rsidR="00F7385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Lactate</w:t>
            </w:r>
          </w:p>
        </w:tc>
        <w:tc>
          <w:tcPr>
            <w:tcW w:w="171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BC992D" w14:textId="77777777" w:rsidR="00F7385B" w:rsidRDefault="00F7385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71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4D1F8D" w14:textId="77777777" w:rsidR="00F7385B" w:rsidRDefault="00F7385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F7385B" w14:paraId="48A245AF" w14:textId="77777777" w:rsidTr="00F7385B">
        <w:trPr>
          <w:cantSplit/>
          <w:jc w:val="center"/>
        </w:trPr>
        <w:tc>
          <w:tcPr>
            <w:tcW w:w="15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8A2F75" w14:textId="77777777" w:rsidR="00F7385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  Mean (SD)</w:t>
            </w:r>
          </w:p>
        </w:tc>
        <w:tc>
          <w:tcPr>
            <w:tcW w:w="171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4B98A3" w14:textId="77777777" w:rsidR="00F7385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.89 (1.67)</w:t>
            </w:r>
          </w:p>
        </w:tc>
        <w:tc>
          <w:tcPr>
            <w:tcW w:w="171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2B7132" w14:textId="77777777" w:rsidR="00F7385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.86 (2.26)</w:t>
            </w:r>
          </w:p>
        </w:tc>
      </w:tr>
      <w:tr w:rsidR="00F7385B" w14:paraId="298C8347" w14:textId="77777777" w:rsidTr="00F7385B">
        <w:trPr>
          <w:cantSplit/>
          <w:jc w:val="center"/>
        </w:trPr>
        <w:tc>
          <w:tcPr>
            <w:tcW w:w="15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581F19" w14:textId="77777777" w:rsidR="00F7385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RPE</w:t>
            </w:r>
          </w:p>
        </w:tc>
        <w:tc>
          <w:tcPr>
            <w:tcW w:w="171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ADB15D" w14:textId="77777777" w:rsidR="00F7385B" w:rsidRDefault="00F7385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71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7A07DE" w14:textId="77777777" w:rsidR="00F7385B" w:rsidRDefault="00F7385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F7385B" w14:paraId="160EEA90" w14:textId="77777777" w:rsidTr="00F7385B">
        <w:trPr>
          <w:cantSplit/>
          <w:jc w:val="center"/>
        </w:trPr>
        <w:tc>
          <w:tcPr>
            <w:tcW w:w="1596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94F40B" w14:textId="77777777" w:rsidR="00F7385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  Mean (SD)</w:t>
            </w:r>
          </w:p>
        </w:tc>
        <w:tc>
          <w:tcPr>
            <w:tcW w:w="1719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62F4C9" w14:textId="77777777" w:rsidR="00F7385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.8 (1.87)</w:t>
            </w:r>
          </w:p>
        </w:tc>
        <w:tc>
          <w:tcPr>
            <w:tcW w:w="1719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556BA2" w14:textId="77777777" w:rsidR="00F7385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.9 (1.89)</w:t>
            </w:r>
          </w:p>
        </w:tc>
      </w:tr>
    </w:tbl>
    <w:p w14:paraId="55495F71" w14:textId="77777777" w:rsidR="00D00791" w:rsidRDefault="00D00791"/>
    <w:sectPr w:rsidR="00D00791" w:rsidSect="00D94A3E">
      <w:pgSz w:w="15840" w:h="12240" w:orient="landscape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A1103A" w14:textId="77777777" w:rsidR="00D00791" w:rsidRDefault="00D00791">
      <w:pPr>
        <w:spacing w:after="0"/>
      </w:pPr>
      <w:r>
        <w:separator/>
      </w:r>
    </w:p>
  </w:endnote>
  <w:endnote w:type="continuationSeparator" w:id="0">
    <w:p w14:paraId="72A1C45B" w14:textId="77777777" w:rsidR="00D00791" w:rsidRDefault="00D0079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067462" w14:textId="77777777" w:rsidR="00D00791" w:rsidRDefault="00D00791">
      <w:r>
        <w:separator/>
      </w:r>
    </w:p>
  </w:footnote>
  <w:footnote w:type="continuationSeparator" w:id="0">
    <w:p w14:paraId="411D40B1" w14:textId="77777777" w:rsidR="00D00791" w:rsidRDefault="00D0079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88FA797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66115083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I1NjA1MzIzMDQ2NzVV0lEKTi0uzszPAykwrAUAKYSygiwAAAA="/>
  </w:docVars>
  <w:rsids>
    <w:rsidRoot w:val="00F7385B"/>
    <w:rsid w:val="00D00791"/>
    <w:rsid w:val="00D94A3E"/>
    <w:rsid w:val="00F7385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CB879D"/>
  <w15:docId w15:val="{D6F5D573-2164-4082-B229-4D2C530605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43</Words>
  <Characters>817</Characters>
  <Application>Microsoft Office Word</Application>
  <DocSecurity>0</DocSecurity>
  <Lines>6</Lines>
  <Paragraphs>1</Paragraphs>
  <ScaleCrop>false</ScaleCrop>
  <Company/>
  <LinksUpToDate>false</LinksUpToDate>
  <CharactersWithSpaces>9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ontalvo Hernandez, Samuel</dc:creator>
  <cp:keywords/>
  <cp:lastModifiedBy>Montalvo Hernandez, Samuel</cp:lastModifiedBy>
  <cp:revision>2</cp:revision>
  <dcterms:created xsi:type="dcterms:W3CDTF">2022-11-10T05:10:00Z</dcterms:created>
  <dcterms:modified xsi:type="dcterms:W3CDTF">2022-11-10T05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